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3081" w:rsidRDefault="00B33AAB">
      <w:pPr>
        <w:pStyle w:val="Heading1"/>
      </w:pPr>
      <w:bookmarkStart w:id="0" w:name="lab-answer-key-module-4-virtual-machines"/>
      <w:bookmarkStart w:id="1" w:name="_GoBack"/>
      <w:bookmarkEnd w:id="0"/>
      <w:bookmarkEnd w:id="1"/>
      <w:r>
        <w:t>Lab Answer Key:  Module 4: Virtual Machines</w:t>
      </w:r>
    </w:p>
    <w:p w:rsidR="00933081" w:rsidRDefault="00B33AAB">
      <w:pPr>
        <w:pStyle w:val="Heading2"/>
      </w:pPr>
      <w:bookmarkStart w:id="2" w:name="lab-3-creating-a-windows-virtual-machine"/>
      <w:bookmarkEnd w:id="2"/>
      <w:r>
        <w:t>Lab 3: Creating a Windows Virtual Machine</w:t>
      </w:r>
    </w:p>
    <w:p w:rsidR="00933081" w:rsidRDefault="00B33AAB">
      <w:r>
        <w:t>In this lab you will learn how to create a Windows virtual machine by using the Azure portal</w:t>
      </w:r>
    </w:p>
    <w:p w:rsidR="00933081" w:rsidRDefault="00B33AAB">
      <w:pPr>
        <w:pStyle w:val="Heading3"/>
      </w:pPr>
      <w:bookmarkStart w:id="3" w:name="exercise-1-creating-an-windows-virtual-m"/>
      <w:bookmarkEnd w:id="3"/>
      <w:r>
        <w:t>Exercise 1: Creating an Windows virtual machine running Windows</w:t>
      </w:r>
    </w:p>
    <w:p w:rsidR="00933081" w:rsidRDefault="00B33AAB">
      <w:r>
        <w:t>The main tasks for this exercise are as follows:</w:t>
      </w:r>
    </w:p>
    <w:p w:rsidR="00933081" w:rsidRDefault="00B33AAB">
      <w:pPr>
        <w:pStyle w:val="Compact"/>
        <w:numPr>
          <w:ilvl w:val="0"/>
          <w:numId w:val="17"/>
        </w:numPr>
      </w:pPr>
      <w:r>
        <w:t>Log into the Azure portal</w:t>
      </w:r>
    </w:p>
    <w:p w:rsidR="00933081" w:rsidRDefault="00B33AAB">
      <w:pPr>
        <w:pStyle w:val="Compact"/>
        <w:numPr>
          <w:ilvl w:val="0"/>
          <w:numId w:val="17"/>
        </w:numPr>
      </w:pPr>
      <w:r>
        <w:t>Create a new virtual mac</w:t>
      </w:r>
      <w:r>
        <w:t>hine</w:t>
      </w:r>
    </w:p>
    <w:p w:rsidR="00933081" w:rsidRDefault="00B33AAB">
      <w:pPr>
        <w:pStyle w:val="Heading4"/>
      </w:pPr>
      <w:bookmarkStart w:id="4" w:name="task-1-log-into-the-azure-portal"/>
      <w:bookmarkEnd w:id="4"/>
      <w:r>
        <w:t>Task 1: Log into the Azure portal</w:t>
      </w:r>
    </w:p>
    <w:p w:rsidR="00933081" w:rsidRDefault="00B33AAB">
      <w:r>
        <w:t>Launch a browser and navigate to https://portal.azure.com. Once prompted, login with your Microsoft Azure credentials. If prompted, choose whether your account is a work or school account or a Microsoft Account.</w:t>
      </w:r>
    </w:p>
    <w:p w:rsidR="00933081" w:rsidRDefault="00B33AAB">
      <w:r>
        <w:t>Note:</w:t>
      </w:r>
      <w:r>
        <w:t xml:space="preserve"> You may need to launch an "in-private" session in your browser if you have multiple Microsoft Accounts.</w:t>
      </w:r>
    </w:p>
    <w:p w:rsidR="00933081" w:rsidRDefault="00B33AAB">
      <w:pPr>
        <w:pStyle w:val="Heading4"/>
      </w:pPr>
      <w:bookmarkStart w:id="5" w:name="task-2-create-a-new-virtual-machine"/>
      <w:bookmarkEnd w:id="5"/>
      <w:r>
        <w:t>Task 2: Create a new virtual machine</w:t>
      </w:r>
    </w:p>
    <w:p w:rsidR="00933081" w:rsidRDefault="00B33AAB">
      <w:pPr>
        <w:numPr>
          <w:ilvl w:val="0"/>
          <w:numId w:val="18"/>
        </w:numPr>
      </w:pPr>
      <w:r>
        <w:t xml:space="preserve">Click on the </w:t>
      </w:r>
      <w:r>
        <w:rPr>
          <w:b/>
        </w:rPr>
        <w:t>+ New</w:t>
      </w:r>
      <w:r>
        <w:t xml:space="preserve"> link.</w:t>
      </w:r>
    </w:p>
    <w:p w:rsidR="00933081" w:rsidRDefault="00B33AAB">
      <w:pPr>
        <w:numPr>
          <w:ilvl w:val="0"/>
          <w:numId w:val="18"/>
        </w:numPr>
      </w:pPr>
      <w:r>
        <w:t xml:space="preserve">Select </w:t>
      </w:r>
      <w:r>
        <w:rPr>
          <w:b/>
        </w:rPr>
        <w:t>Compute</w:t>
      </w:r>
      <w:r>
        <w:t>.</w:t>
      </w:r>
    </w:p>
    <w:p w:rsidR="00933081" w:rsidRDefault="00B33AAB">
      <w:pPr>
        <w:numPr>
          <w:ilvl w:val="0"/>
          <w:numId w:val="18"/>
        </w:numPr>
      </w:pPr>
      <w:r>
        <w:t xml:space="preserve">In the </w:t>
      </w:r>
      <w:r>
        <w:rPr>
          <w:b/>
        </w:rPr>
        <w:t>Compute</w:t>
      </w:r>
      <w:r>
        <w:t xml:space="preserve"> blade select </w:t>
      </w:r>
      <w:r>
        <w:rPr>
          <w:b/>
        </w:rPr>
        <w:t>See all</w:t>
      </w:r>
      <w:r>
        <w:t>.</w:t>
      </w:r>
    </w:p>
    <w:p w:rsidR="00933081" w:rsidRDefault="00B33AAB">
      <w:pPr>
        <w:numPr>
          <w:ilvl w:val="0"/>
          <w:numId w:val="18"/>
        </w:numPr>
      </w:pPr>
      <w:r>
        <w:t>This presents the compute related ga</w:t>
      </w:r>
      <w:r>
        <w:t>llery of resources from which you can select an image to create an instance.</w:t>
      </w:r>
    </w:p>
    <w:p w:rsidR="00933081" w:rsidRDefault="00B33AAB">
      <w:pPr>
        <w:numPr>
          <w:ilvl w:val="0"/>
          <w:numId w:val="18"/>
        </w:numPr>
      </w:pPr>
      <w:r>
        <w:t xml:space="preserve">Use the Search feature to find an image. Begin entering </w:t>
      </w:r>
      <w:r>
        <w:rPr>
          <w:b/>
        </w:rPr>
        <w:t>Visual Studio Community 2015</w:t>
      </w:r>
      <w:r>
        <w:t xml:space="preserve"> in the search box.</w:t>
      </w:r>
    </w:p>
    <w:p w:rsidR="00933081" w:rsidRDefault="00B33AAB">
      <w:pPr>
        <w:numPr>
          <w:ilvl w:val="0"/>
          <w:numId w:val="18"/>
        </w:numPr>
      </w:pPr>
      <w:r>
        <w:t xml:space="preserve">Select the image </w:t>
      </w:r>
      <w:r>
        <w:rPr>
          <w:b/>
        </w:rPr>
        <w:t>Visual Studio Community 2015 Update 3 with Azure SDK 2.9 o</w:t>
      </w:r>
      <w:r>
        <w:rPr>
          <w:b/>
        </w:rPr>
        <w:t>n Windows Server 2012 R2</w:t>
      </w:r>
      <w:r>
        <w:t>. If this image is not available, choose the most recent one hosted on Windows Server 2012 R2.</w:t>
      </w:r>
    </w:p>
    <w:p w:rsidR="00933081" w:rsidRDefault="00B33AAB">
      <w:pPr>
        <w:numPr>
          <w:ilvl w:val="0"/>
          <w:numId w:val="18"/>
        </w:numPr>
      </w:pPr>
      <w:r>
        <w:t xml:space="preserve">Set the deployment model to </w:t>
      </w:r>
      <w:r>
        <w:rPr>
          <w:b/>
        </w:rPr>
        <w:t>Resource Manager</w:t>
      </w:r>
      <w:r>
        <w:t xml:space="preserve"> and click </w:t>
      </w:r>
      <w:r>
        <w:rPr>
          <w:b/>
        </w:rPr>
        <w:t>Create</w:t>
      </w:r>
      <w:r>
        <w:t>.</w:t>
      </w:r>
    </w:p>
    <w:p w:rsidR="00933081" w:rsidRDefault="00B33AAB">
      <w:pPr>
        <w:numPr>
          <w:ilvl w:val="0"/>
          <w:numId w:val="18"/>
        </w:numPr>
      </w:pPr>
      <w:r>
        <w:t xml:space="preserve">Set the following configuration on the Basics blade and click </w:t>
      </w:r>
      <w:r>
        <w:rPr>
          <w:b/>
        </w:rPr>
        <w:t>OK</w:t>
      </w:r>
      <w:r>
        <w:t>:</w:t>
      </w:r>
    </w:p>
    <w:p w:rsidR="00933081" w:rsidRDefault="00B33AAB">
      <w:pPr>
        <w:pStyle w:val="Compact"/>
        <w:numPr>
          <w:ilvl w:val="0"/>
          <w:numId w:val="19"/>
        </w:numPr>
      </w:pPr>
      <w:r>
        <w:t xml:space="preserve">Name: </w:t>
      </w:r>
      <w:r>
        <w:rPr>
          <w:b/>
        </w:rPr>
        <w:t>LA</w:t>
      </w:r>
      <w:r>
        <w:rPr>
          <w:b/>
        </w:rPr>
        <w:t>BVM</w:t>
      </w:r>
    </w:p>
    <w:p w:rsidR="00933081" w:rsidRDefault="00B33AAB">
      <w:pPr>
        <w:pStyle w:val="Compact"/>
        <w:numPr>
          <w:ilvl w:val="0"/>
          <w:numId w:val="19"/>
        </w:numPr>
      </w:pPr>
      <w:r>
        <w:t xml:space="preserve">VM disk type: </w:t>
      </w:r>
      <w:r>
        <w:rPr>
          <w:b/>
        </w:rPr>
        <w:t>HDD</w:t>
      </w:r>
    </w:p>
    <w:p w:rsidR="00933081" w:rsidRDefault="00B33AAB">
      <w:pPr>
        <w:pStyle w:val="Compact"/>
        <w:numPr>
          <w:ilvl w:val="0"/>
          <w:numId w:val="19"/>
        </w:numPr>
      </w:pPr>
      <w:r>
        <w:t xml:space="preserve">User name: </w:t>
      </w:r>
      <w:r>
        <w:rPr>
          <w:b/>
        </w:rPr>
        <w:t>demouser</w:t>
      </w:r>
    </w:p>
    <w:p w:rsidR="00933081" w:rsidRDefault="00B33AAB">
      <w:pPr>
        <w:pStyle w:val="Compact"/>
        <w:numPr>
          <w:ilvl w:val="0"/>
          <w:numId w:val="19"/>
        </w:numPr>
      </w:pPr>
      <w:r>
        <w:t xml:space="preserve">Password: </w:t>
      </w:r>
      <w:r>
        <w:rPr>
          <w:b/>
        </w:rPr>
        <w:t>DemoPa$$w0rd</w:t>
      </w:r>
    </w:p>
    <w:p w:rsidR="00933081" w:rsidRDefault="00B33AAB">
      <w:pPr>
        <w:pStyle w:val="Compact"/>
        <w:numPr>
          <w:ilvl w:val="0"/>
          <w:numId w:val="19"/>
        </w:numPr>
      </w:pPr>
      <w:r>
        <w:t>Subscription: If you have multiple subscriptions choose the subscription used for this course.</w:t>
      </w:r>
    </w:p>
    <w:p w:rsidR="00933081" w:rsidRDefault="00B33AAB">
      <w:pPr>
        <w:pStyle w:val="Compact"/>
        <w:numPr>
          <w:ilvl w:val="0"/>
          <w:numId w:val="19"/>
        </w:numPr>
      </w:pPr>
      <w:r>
        <w:t xml:space="preserve">Resource Group: </w:t>
      </w:r>
      <w:r>
        <w:rPr>
          <w:b/>
        </w:rPr>
        <w:t>LABRG</w:t>
      </w:r>
    </w:p>
    <w:p w:rsidR="00933081" w:rsidRDefault="00B33AAB">
      <w:pPr>
        <w:pStyle w:val="Compact"/>
        <w:numPr>
          <w:ilvl w:val="0"/>
          <w:numId w:val="19"/>
        </w:numPr>
      </w:pPr>
      <w:r>
        <w:t>Location: Choose the closest Azure region to you</w:t>
      </w:r>
    </w:p>
    <w:p w:rsidR="00933081" w:rsidRDefault="00B33AAB">
      <w:pPr>
        <w:numPr>
          <w:ilvl w:val="0"/>
          <w:numId w:val="20"/>
        </w:numPr>
      </w:pPr>
      <w:r>
        <w:t xml:space="preserve">Choose the </w:t>
      </w:r>
      <w:r>
        <w:rPr>
          <w:b/>
        </w:rPr>
        <w:t>D1_V2 Standard</w:t>
      </w:r>
      <w:r>
        <w:t xml:space="preserve"> instance size on the </w:t>
      </w:r>
      <w:r>
        <w:rPr>
          <w:b/>
        </w:rPr>
        <w:t>Size</w:t>
      </w:r>
      <w:r>
        <w:t xml:space="preserve"> blade. Note: We could use one of the recommended configurations, but if you are using a trial Azure subscription there is a restriction of 4 cores per region. Hence we are choosing a lower configuration.</w:t>
      </w:r>
    </w:p>
    <w:p w:rsidR="00933081" w:rsidRDefault="00B33AAB">
      <w:pPr>
        <w:numPr>
          <w:ilvl w:val="0"/>
          <w:numId w:val="20"/>
        </w:numPr>
      </w:pPr>
      <w:r>
        <w:t xml:space="preserve">Accept the </w:t>
      </w:r>
      <w:r>
        <w:t xml:space="preserve">default values on the </w:t>
      </w:r>
      <w:r>
        <w:rPr>
          <w:b/>
        </w:rPr>
        <w:t>Settings</w:t>
      </w:r>
      <w:r>
        <w:t xml:space="preserve"> blade and click OK to reach the </w:t>
      </w:r>
      <w:r>
        <w:rPr>
          <w:b/>
        </w:rPr>
        <w:t>Summary</w:t>
      </w:r>
      <w:r>
        <w:t xml:space="preserve"> blade.</w:t>
      </w:r>
    </w:p>
    <w:p w:rsidR="00933081" w:rsidRDefault="00B33AAB">
      <w:pPr>
        <w:numPr>
          <w:ilvl w:val="0"/>
          <w:numId w:val="20"/>
        </w:numPr>
      </w:pPr>
      <w:r>
        <w:t xml:space="preserve">On the </w:t>
      </w:r>
      <w:r>
        <w:rPr>
          <w:b/>
        </w:rPr>
        <w:t>Summary</w:t>
      </w:r>
      <w:r>
        <w:t xml:space="preserve"> blade, click </w:t>
      </w:r>
      <w:r>
        <w:rPr>
          <w:b/>
        </w:rPr>
        <w:t>OK</w:t>
      </w:r>
      <w:r>
        <w:t xml:space="preserve"> to provision the virtual machine. Note: It may take 5-10 minutes for the virtual machine to fully provision.</w:t>
      </w:r>
    </w:p>
    <w:p w:rsidR="00933081" w:rsidRDefault="00B33AAB">
      <w:pPr>
        <w:numPr>
          <w:ilvl w:val="0"/>
          <w:numId w:val="20"/>
        </w:numPr>
      </w:pPr>
      <w:r>
        <w:t xml:space="preserve">After the virtual machine is created, </w:t>
      </w:r>
      <w:r>
        <w:t xml:space="preserve">the portal will automatically display its blade. Click the </w:t>
      </w:r>
      <w:r>
        <w:rPr>
          <w:b/>
        </w:rPr>
        <w:t>Connect</w:t>
      </w:r>
      <w:r>
        <w:t xml:space="preserve"> button on the toolbar. Note: Depending on your remote desktop protocol client and browser configuration you will either be prompted to open an RDP file or you can download it and then open </w:t>
      </w:r>
      <w:r>
        <w:t>it to connect.</w:t>
      </w:r>
    </w:p>
    <w:p w:rsidR="00933081" w:rsidRDefault="00B33AAB">
      <w:pPr>
        <w:numPr>
          <w:ilvl w:val="0"/>
          <w:numId w:val="20"/>
        </w:numPr>
      </w:pPr>
      <w:r>
        <w:t>Login with the credentials specified earlier in this procedure.</w:t>
      </w:r>
    </w:p>
    <w:p w:rsidR="00933081" w:rsidRDefault="00B33AAB">
      <w:pPr>
        <w:pStyle w:val="Compact"/>
        <w:numPr>
          <w:ilvl w:val="0"/>
          <w:numId w:val="21"/>
        </w:numPr>
      </w:pPr>
      <w:r>
        <w:t xml:space="preserve">User: </w:t>
      </w:r>
      <w:r>
        <w:rPr>
          <w:b/>
        </w:rPr>
        <w:t>demouser</w:t>
      </w:r>
    </w:p>
    <w:p w:rsidR="00933081" w:rsidRDefault="00B33AAB">
      <w:pPr>
        <w:pStyle w:val="Compact"/>
        <w:numPr>
          <w:ilvl w:val="0"/>
          <w:numId w:val="21"/>
        </w:numPr>
      </w:pPr>
      <w:r>
        <w:t xml:space="preserve">Password: </w:t>
      </w:r>
      <w:r>
        <w:rPr>
          <w:b/>
        </w:rPr>
        <w:t>DemoPa$$w0rd</w:t>
      </w:r>
    </w:p>
    <w:sectPr w:rsidR="009330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33AAB" w:rsidRDefault="00B33AAB" w:rsidP="00B33AAB">
      <w:pPr>
        <w:spacing w:after="0" w:line="240" w:lineRule="auto"/>
      </w:pPr>
      <w:r>
        <w:separator/>
      </w:r>
    </w:p>
  </w:endnote>
  <w:endnote w:type="continuationSeparator" w:id="0">
    <w:p w:rsidR="00B33AAB" w:rsidRDefault="00B33AAB" w:rsidP="00B33A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Footer"/>
    </w:pPr>
    <w:r>
      <w:t>Version: 6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33AAB" w:rsidRDefault="00B33AAB" w:rsidP="00B33AAB">
      <w:pPr>
        <w:spacing w:after="0" w:line="240" w:lineRule="auto"/>
      </w:pPr>
      <w:r>
        <w:separator/>
      </w:r>
    </w:p>
  </w:footnote>
  <w:footnote w:type="continuationSeparator" w:id="0">
    <w:p w:rsidR="00B33AAB" w:rsidRDefault="00B33AAB" w:rsidP="00B33A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33AAB" w:rsidRDefault="00B33A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693B2BA"/>
    <w:multiLevelType w:val="multilevel"/>
    <w:tmpl w:val="183AC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6A67C2A"/>
    <w:multiLevelType w:val="multilevel"/>
    <w:tmpl w:val="C6F89B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0A5F69C"/>
    <w:multiLevelType w:val="multilevel"/>
    <w:tmpl w:val="F0FA53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4B319D8"/>
    <w:multiLevelType w:val="multilevel"/>
    <w:tmpl w:val="BAB8B1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144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C01956D"/>
    <w:multiLevelType w:val="multilevel"/>
    <w:tmpl w:val="DC0E8F2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6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7"/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0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3081"/>
    <w:rsid w:val="00B33AA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966EEAF-90AA-4241-A385-082EF5C02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ind w:left="1080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11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styleId="Header">
    <w:name w:val="header"/>
    <w:basedOn w:val="Normal"/>
    <w:link w:val="HeaderChar"/>
    <w:uiPriority w:val="99"/>
    <w:unhideWhenUsed/>
    <w:rsid w:val="00B33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3AAB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B33A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3AAB"/>
    <w:rPr>
      <w:rFonts w:ascii="Segoe" w:eastAsia="Times New Roman" w:hAnsi="Segoe" w:cs="Times New Roman"/>
      <w:sz w:val="19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avid Papini</cp:lastModifiedBy>
  <cp:revision>2</cp:revision>
  <dcterms:created xsi:type="dcterms:W3CDTF">2018-11-02T15:25:00Z</dcterms:created>
  <dcterms:modified xsi:type="dcterms:W3CDTF">2018-11-02T15:25:00Z</dcterms:modified>
</cp:coreProperties>
</file>